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excited to apply for the Software Engineer position at your esteemed organization in Qatar Doha. As a dedicated and innovative software engineer with [X years] of experience in developing scalable, user-centric solutions, I am eager to contribute my technical expertise and passion for technology to support your mission in this dynamic region. Qatar Doha has emerged as a hub for technological advancement and digital transformation, and I am particularly inspired by the opportunities this location presents for fostering innovation and driving impactful projects. This cover letter outlines my qualifications, professional goals, and how they align with the values of your organization.</w:t>
      </w:r>
    </w:p>
    <w:p>
      <w:pPr>
        <w:pStyle w:val="BodyText"/>
      </w:pPr>
      <w:r>
        <w:t xml:space="preserve">Throughout my career, I have specialized in full-stack development, cloud computing, and software architecture design. My technical proficiency spans programming languages such as Python, Java, and JavaScript, as well as frameworks like React.js and Node.js. I have successfully led teams in delivering complex applications that prioritize performance, security, and user experience. For instance, while working at [Previous Company Name], I developed a cloud-based platform for real-time data analytics that reduced processing times by 40% and enhanced decision-making for stakeholders. These experiences have honed my ability to translate business requirements into robust software solutions.</w:t>
      </w:r>
    </w:p>
    <w:p>
      <w:pPr>
        <w:pStyle w:val="BodyText"/>
      </w:pPr>
      <w:r>
        <w:t xml:space="preserve">What sets me apart as a Software Engineer is my commitment to continuous learning and adaptability in fast-paced environments. In Qatar Doha, where the tech ecosystem is rapidly evolving, I am confident that my skills will align with the demands of modern software development. For example, I have worked extensively with cloud platforms such as AWS and Azure, which are critical for building scalable infrastructure. Additionally, my experience in mobile application development—particularly for both iOS and Android—has equipped me to create intuitive interfaces that cater to diverse user needs. This versatility is especially valuable in a region like Qatar Doha, where digital adoption is accelerating across industries.</w:t>
      </w:r>
    </w:p>
    <w:p>
      <w:pPr>
        <w:pStyle w:val="BodyText"/>
      </w:pPr>
      <w:r>
        <w:t xml:space="preserve">I am deeply aware of the unique challenges and opportunities presented by working in Qatar Doha. The country’s strategic vision for technological advancement, including initiatives like the National Vision 2030, has created a thriving environment for innovation. I am particularly interested in contributing to projects that leverage software engineering to address real-world problems, such as smart city infrastructure, healthcare digitization, or sustainable energy solutions. My background in collaborative development and cross-functional teamwork makes me well-suited to thrive in a multicultural and fast-paced setting like Doha.</w:t>
      </w:r>
    </w:p>
    <w:p>
      <w:pPr>
        <w:pStyle w:val="BodyText"/>
      </w:pPr>
      <w:r>
        <w:t xml:space="preserve">One of my core strengths is problem-solving. I approach software development with a methodical mindset, breaking down complex challenges into manageable components while maintaining a focus on long-term scalability. For example, in a recent project, I optimized an enterprise-level application’s backend by refactoring legacy code and implementing microservices architecture, which improved system reliability and reduced maintenance costs by 30%. This ability to balance technical rigor with practical outcomes has been a cornerstone of my career.</w:t>
      </w:r>
    </w:p>
    <w:p>
      <w:pPr>
        <w:pStyle w:val="BodyText"/>
      </w:pPr>
      <w:r>
        <w:t xml:space="preserve">Moreover, I am passionate about mentoring junior developers and fostering a culture of knowledge sharing. In my previous roles, I have led code reviews, conducted internal workshops on emerging technologies, and contributed to open-source projects. This collaborative spirit aligns with the values of any organization in Qatar Doha that prioritizes growth and teamwork. I believe that building a strong technical community is essential for driving innovation in the region.</w:t>
      </w:r>
    </w:p>
    <w:p>
      <w:pPr>
        <w:pStyle w:val="BodyText"/>
      </w:pPr>
      <w:r>
        <w:t xml:space="preserve">Qatar Doha’s blend of traditional heritage and cutting-edge modernity makes it an ideal location for a Software Engineer who seeks to contribute to meaningful projects while experiencing a vibrant cultural landscape. I am particularly drawn to the opportunities here to work on international-scale initiatives that require both technical excellence and cultural sensitivity. My experience working with global teams has prepared me to navigate diverse environments and deliver results that meet the highest standards.</w:t>
      </w:r>
    </w:p>
    <w:p>
      <w:pPr>
        <w:pStyle w:val="BodyText"/>
      </w:pPr>
      <w:r>
        <w:t xml:space="preserve">As a Software Engineer, I am driven by the goal of creating solutions that leave a lasting impact. Whether it’s developing applications that enhance user experiences or building systems that streamline operations, I approach every project with dedication and creativity. I am confident that my skills in software development, combined with my enthusiasm for contributing to Qatar Doha’s technological growth, make me a strong candidate for this position.</w:t>
      </w:r>
    </w:p>
    <w:p>
      <w:pPr>
        <w:pStyle w:val="BodyText"/>
      </w:pPr>
      <w:r>
        <w:t xml:space="preserve">Thank you for considering my application. I would welcome the opportunity to discuss how my background and vision align with your organization’s goals. I am available at [Your Phone Number] or [Your Email Address] and am happy to accommodate an interview at your convenience. I look forward to the possibility of contributing to your team in Qatar Doh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3-12T04:54:05Z</dcterms:created>
  <dcterms:modified xsi:type="dcterms:W3CDTF">2026-03-12T04:54:05Z</dcterms:modified>
</cp:coreProperties>
</file>

<file path=docProps/custom.xml><?xml version="1.0" encoding="utf-8"?>
<Properties xmlns="http://schemas.openxmlformats.org/officeDocument/2006/custom-properties" xmlns:vt="http://schemas.openxmlformats.org/officeDocument/2006/docPropsVTypes"/>
</file>